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684C27" w14:textId="77777777" w:rsidR="0022403F" w:rsidRDefault="00A46414">
      <w:pPr>
        <w:rPr>
          <w:sz w:val="28"/>
          <w:szCs w:val="28"/>
          <w:lang w:val="en-NZ"/>
        </w:rPr>
      </w:pPr>
      <w:r>
        <w:rPr>
          <w:b/>
          <w:sz w:val="32"/>
          <w:szCs w:val="32"/>
          <w:u w:val="single"/>
          <w:lang w:val="en-NZ"/>
        </w:rPr>
        <w:t xml:space="preserve">Level </w:t>
      </w:r>
      <w:proofErr w:type="gramStart"/>
      <w:r>
        <w:rPr>
          <w:b/>
          <w:sz w:val="32"/>
          <w:szCs w:val="32"/>
          <w:u w:val="single"/>
          <w:lang w:val="en-NZ"/>
        </w:rPr>
        <w:t>1  Fraction</w:t>
      </w:r>
      <w:proofErr w:type="gramEnd"/>
      <w:r>
        <w:rPr>
          <w:b/>
          <w:sz w:val="32"/>
          <w:szCs w:val="32"/>
          <w:u w:val="single"/>
          <w:lang w:val="en-NZ"/>
        </w:rPr>
        <w:t xml:space="preserve"> Problems</w:t>
      </w:r>
    </w:p>
    <w:p w14:paraId="353E41DF" w14:textId="77777777" w:rsidR="00A46414" w:rsidRDefault="00A46414">
      <w:pPr>
        <w:rPr>
          <w:sz w:val="28"/>
          <w:szCs w:val="28"/>
          <w:lang w:val="en-NZ"/>
        </w:rPr>
      </w:pPr>
    </w:p>
    <w:p w14:paraId="3071C95A" w14:textId="77777777" w:rsidR="008835A8" w:rsidRDefault="00A46414" w:rsidP="008835A8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Q1</w:t>
      </w:r>
      <w:r w:rsidR="00445C98">
        <w:rPr>
          <w:sz w:val="28"/>
          <w:szCs w:val="28"/>
          <w:lang w:val="en-NZ"/>
        </w:rPr>
        <w:t>.</w:t>
      </w:r>
      <w:r>
        <w:rPr>
          <w:sz w:val="28"/>
          <w:szCs w:val="28"/>
          <w:lang w:val="en-NZ"/>
        </w:rPr>
        <w:t xml:space="preserve">   </w:t>
      </w:r>
      <w:r w:rsidR="008835A8">
        <w:rPr>
          <w:sz w:val="28"/>
          <w:szCs w:val="28"/>
          <w:lang w:val="en-NZ"/>
        </w:rPr>
        <w:t xml:space="preserve">Jim spends time on the internet playing games. He finds that he spends </w:t>
      </w:r>
      <w:r w:rsidR="008835A8" w:rsidRPr="008835A8">
        <w:rPr>
          <w:position w:val="-10"/>
          <w:sz w:val="28"/>
          <w:szCs w:val="28"/>
          <w:lang w:val="en-NZ"/>
        </w:rPr>
        <w:object w:dxaOrig="180" w:dyaOrig="340" w14:anchorId="2F59D6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pt;height:16.8pt" o:ole="">
            <v:imagedata r:id="rId7" o:title=""/>
          </v:shape>
          <o:OLEObject Type="Embed" ProgID="Equation.3" ShapeID="_x0000_i1025" DrawAspect="Content" ObjectID="_1655450535" r:id="rId8"/>
        </w:object>
      </w:r>
      <w:r w:rsidR="008835A8" w:rsidRPr="008835A8">
        <w:rPr>
          <w:position w:val="-24"/>
          <w:sz w:val="28"/>
          <w:szCs w:val="28"/>
          <w:lang w:val="en-NZ"/>
        </w:rPr>
        <w:object w:dxaOrig="240" w:dyaOrig="620" w14:anchorId="2486E07E">
          <v:shape id="_x0000_i1026" type="#_x0000_t75" style="width:12pt;height:31.2pt" o:ole="">
            <v:imagedata r:id="rId9" o:title=""/>
          </v:shape>
          <o:OLEObject Type="Embed" ProgID="Equation.3" ShapeID="_x0000_i1026" DrawAspect="Content" ObjectID="_1655450536" r:id="rId10"/>
        </w:object>
      </w:r>
      <w:r w:rsidR="008835A8">
        <w:rPr>
          <w:sz w:val="28"/>
          <w:szCs w:val="28"/>
          <w:lang w:val="en-NZ"/>
        </w:rPr>
        <w:t xml:space="preserve"> of his time on one game and </w:t>
      </w:r>
      <w:r w:rsidR="008835A8" w:rsidRPr="008835A8">
        <w:rPr>
          <w:position w:val="-24"/>
          <w:sz w:val="28"/>
          <w:szCs w:val="28"/>
          <w:lang w:val="en-NZ"/>
        </w:rPr>
        <w:object w:dxaOrig="240" w:dyaOrig="620" w14:anchorId="7BA660AA">
          <v:shape id="_x0000_i1031" type="#_x0000_t75" style="width:12pt;height:31.2pt" o:ole="">
            <v:imagedata r:id="rId11" o:title=""/>
          </v:shape>
          <o:OLEObject Type="Embed" ProgID="Equation.3" ShapeID="_x0000_i1031" DrawAspect="Content" ObjectID="_1655450537" r:id="rId12"/>
        </w:object>
      </w:r>
      <w:r w:rsidR="008835A8">
        <w:rPr>
          <w:sz w:val="28"/>
          <w:szCs w:val="28"/>
          <w:lang w:val="en-NZ"/>
        </w:rPr>
        <w:t xml:space="preserve"> on another.</w:t>
      </w:r>
    </w:p>
    <w:p w14:paraId="18464429" w14:textId="77777777" w:rsidR="008835A8" w:rsidRDefault="008835A8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ab/>
        <w:t xml:space="preserve">a) What fraction is spent looking at </w:t>
      </w:r>
      <w:proofErr w:type="gramStart"/>
      <w:r>
        <w:rPr>
          <w:sz w:val="28"/>
          <w:szCs w:val="28"/>
          <w:lang w:val="en-NZ"/>
        </w:rPr>
        <w:t>both of them</w:t>
      </w:r>
      <w:proofErr w:type="gramEnd"/>
      <w:r>
        <w:rPr>
          <w:sz w:val="28"/>
          <w:szCs w:val="28"/>
          <w:lang w:val="en-NZ"/>
        </w:rPr>
        <w:t>?</w:t>
      </w:r>
    </w:p>
    <w:p w14:paraId="5AB190CA" w14:textId="77777777" w:rsidR="008835A8" w:rsidRDefault="008835A8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ab/>
        <w:t>b) What fraction of time is he not playing these games on the internet?</w:t>
      </w:r>
    </w:p>
    <w:p w14:paraId="690C828D" w14:textId="77777777" w:rsidR="008835A8" w:rsidRDefault="008835A8">
      <w:pPr>
        <w:rPr>
          <w:sz w:val="28"/>
          <w:szCs w:val="28"/>
          <w:lang w:val="en-NZ"/>
        </w:rPr>
      </w:pPr>
    </w:p>
    <w:p w14:paraId="1FF94E04" w14:textId="77777777" w:rsidR="00C773DB" w:rsidRDefault="00C773DB">
      <w:pPr>
        <w:rPr>
          <w:sz w:val="28"/>
          <w:szCs w:val="28"/>
          <w:lang w:val="en-NZ"/>
        </w:rPr>
      </w:pPr>
    </w:p>
    <w:p w14:paraId="3A32AD6B" w14:textId="77777777" w:rsidR="008835A8" w:rsidRDefault="008835A8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Q</w:t>
      </w:r>
      <w:r w:rsidR="00A46414">
        <w:rPr>
          <w:sz w:val="28"/>
          <w:szCs w:val="28"/>
          <w:lang w:val="en-NZ"/>
        </w:rPr>
        <w:t>2</w:t>
      </w:r>
      <w:r w:rsidR="00445C98">
        <w:rPr>
          <w:sz w:val="28"/>
          <w:szCs w:val="28"/>
          <w:lang w:val="en-NZ"/>
        </w:rPr>
        <w:t xml:space="preserve">. </w:t>
      </w:r>
      <w:r w:rsidR="00184B84">
        <w:rPr>
          <w:sz w:val="28"/>
          <w:szCs w:val="28"/>
          <w:lang w:val="en-NZ"/>
        </w:rPr>
        <w:t xml:space="preserve"> </w:t>
      </w:r>
      <w:r>
        <w:rPr>
          <w:sz w:val="28"/>
          <w:szCs w:val="28"/>
          <w:lang w:val="en-NZ"/>
        </w:rPr>
        <w:t xml:space="preserve">On a ferry </w:t>
      </w:r>
      <w:r w:rsidRPr="00445C98">
        <w:rPr>
          <w:position w:val="-24"/>
          <w:sz w:val="28"/>
          <w:szCs w:val="28"/>
          <w:lang w:val="en-NZ"/>
        </w:rPr>
        <w:object w:dxaOrig="320" w:dyaOrig="620" w14:anchorId="38D76679">
          <v:shape id="_x0000_i1032" type="#_x0000_t75" style="width:16.2pt;height:31.2pt" o:ole="">
            <v:imagedata r:id="rId13" o:title=""/>
          </v:shape>
          <o:OLEObject Type="Embed" ProgID="Equation.3" ShapeID="_x0000_i1032" DrawAspect="Content" ObjectID="_1655450538" r:id="rId14"/>
        </w:object>
      </w:r>
      <w:r>
        <w:rPr>
          <w:sz w:val="28"/>
          <w:szCs w:val="28"/>
          <w:lang w:val="en-NZ"/>
        </w:rPr>
        <w:t xml:space="preserve">of the people drive in on cars and </w:t>
      </w:r>
      <w:r w:rsidRPr="00445C98">
        <w:rPr>
          <w:position w:val="-24"/>
          <w:sz w:val="28"/>
          <w:szCs w:val="28"/>
          <w:lang w:val="en-NZ"/>
        </w:rPr>
        <w:object w:dxaOrig="320" w:dyaOrig="620" w14:anchorId="3A830E98">
          <v:shape id="_x0000_i1033" type="#_x0000_t75" style="width:16.2pt;height:31.2pt" o:ole="">
            <v:imagedata r:id="rId15" o:title=""/>
          </v:shape>
          <o:OLEObject Type="Embed" ProgID="Equation.3" ShapeID="_x0000_i1033" DrawAspect="Content" ObjectID="_1655450539" r:id="rId16"/>
        </w:object>
      </w:r>
      <w:r>
        <w:rPr>
          <w:sz w:val="28"/>
          <w:szCs w:val="28"/>
          <w:lang w:val="en-NZ"/>
        </w:rPr>
        <w:t>drive in on trucks, the rest are walk on passengers.</w:t>
      </w:r>
    </w:p>
    <w:p w14:paraId="4533C407" w14:textId="77777777" w:rsidR="008835A8" w:rsidRDefault="008835A8" w:rsidP="008835A8">
      <w:pPr>
        <w:numPr>
          <w:ilvl w:val="0"/>
          <w:numId w:val="5"/>
        </w:num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What fraction are walk on passengers?</w:t>
      </w:r>
    </w:p>
    <w:p w14:paraId="6DF4186E" w14:textId="77777777" w:rsidR="008835A8" w:rsidRDefault="008835A8" w:rsidP="008835A8">
      <w:pPr>
        <w:rPr>
          <w:sz w:val="28"/>
          <w:szCs w:val="28"/>
          <w:lang w:val="en-NZ"/>
        </w:rPr>
      </w:pPr>
    </w:p>
    <w:p w14:paraId="485A36A3" w14:textId="77777777" w:rsidR="00C773DB" w:rsidRDefault="00C773DB" w:rsidP="008835A8">
      <w:pPr>
        <w:rPr>
          <w:sz w:val="28"/>
          <w:szCs w:val="28"/>
          <w:lang w:val="en-NZ"/>
        </w:rPr>
      </w:pPr>
    </w:p>
    <w:p w14:paraId="47EEDCA9" w14:textId="77777777" w:rsidR="008835A8" w:rsidRDefault="008835A8" w:rsidP="008835A8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Q3.</w:t>
      </w:r>
      <w:r>
        <w:rPr>
          <w:sz w:val="28"/>
          <w:szCs w:val="28"/>
          <w:lang w:val="en-NZ"/>
        </w:rPr>
        <w:tab/>
        <w:t xml:space="preserve">Mike’s parents think that he wastes too much time. He has spent </w:t>
      </w:r>
      <w:r w:rsidRPr="00445C98">
        <w:rPr>
          <w:position w:val="-24"/>
          <w:sz w:val="28"/>
          <w:szCs w:val="28"/>
          <w:lang w:val="en-NZ"/>
        </w:rPr>
        <w:object w:dxaOrig="380" w:dyaOrig="620" w14:anchorId="5664AF2A">
          <v:shape id="_x0000_i1027" type="#_x0000_t75" style="width:19.2pt;height:31.2pt" o:ole="">
            <v:imagedata r:id="rId17" o:title=""/>
          </v:shape>
          <o:OLEObject Type="Embed" ProgID="Equation.3" ShapeID="_x0000_i1027" DrawAspect="Content" ObjectID="_1655450540" r:id="rId18"/>
        </w:object>
      </w:r>
      <w:r>
        <w:rPr>
          <w:sz w:val="28"/>
          <w:szCs w:val="28"/>
          <w:lang w:val="en-NZ"/>
        </w:rPr>
        <w:t xml:space="preserve">hours watching tv and </w:t>
      </w:r>
      <w:r w:rsidRPr="00445C98">
        <w:rPr>
          <w:position w:val="-24"/>
          <w:sz w:val="28"/>
          <w:szCs w:val="28"/>
          <w:lang w:val="en-NZ"/>
        </w:rPr>
        <w:object w:dxaOrig="440" w:dyaOrig="620" w14:anchorId="6FA0C0A3">
          <v:shape id="_x0000_i1028" type="#_x0000_t75" style="width:22.2pt;height:31.2pt" o:ole="">
            <v:imagedata r:id="rId19" o:title=""/>
          </v:shape>
          <o:OLEObject Type="Embed" ProgID="Equation.3" ShapeID="_x0000_i1028" DrawAspect="Content" ObjectID="_1655450541" r:id="rId20"/>
        </w:object>
      </w:r>
      <w:r>
        <w:rPr>
          <w:sz w:val="28"/>
          <w:szCs w:val="28"/>
          <w:lang w:val="en-NZ"/>
        </w:rPr>
        <w:t>hours playing on the computer.</w:t>
      </w:r>
    </w:p>
    <w:p w14:paraId="31942A3E" w14:textId="77777777" w:rsidR="008835A8" w:rsidRDefault="008835A8" w:rsidP="008835A8">
      <w:pPr>
        <w:numPr>
          <w:ilvl w:val="0"/>
          <w:numId w:val="6"/>
        </w:num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How many hours is this altogether?</w:t>
      </w:r>
    </w:p>
    <w:p w14:paraId="1C25671D" w14:textId="77777777" w:rsidR="008835A8" w:rsidRDefault="008835A8" w:rsidP="008835A8">
      <w:pPr>
        <w:ind w:left="720"/>
        <w:rPr>
          <w:sz w:val="28"/>
          <w:szCs w:val="28"/>
          <w:lang w:val="en-NZ"/>
        </w:rPr>
      </w:pPr>
    </w:p>
    <w:p w14:paraId="61F18E29" w14:textId="77777777" w:rsidR="00C773DB" w:rsidRDefault="00C773DB" w:rsidP="008835A8">
      <w:pPr>
        <w:ind w:left="720"/>
        <w:rPr>
          <w:sz w:val="28"/>
          <w:szCs w:val="28"/>
          <w:lang w:val="en-NZ"/>
        </w:rPr>
      </w:pPr>
    </w:p>
    <w:p w14:paraId="0AE7B7CE" w14:textId="77777777" w:rsidR="008835A8" w:rsidRDefault="008835A8" w:rsidP="008835A8">
      <w:pPr>
        <w:ind w:left="720"/>
        <w:rPr>
          <w:sz w:val="28"/>
          <w:szCs w:val="28"/>
          <w:lang w:val="en-NZ"/>
        </w:rPr>
      </w:pPr>
    </w:p>
    <w:p w14:paraId="76830571" w14:textId="77777777" w:rsidR="008835A8" w:rsidRDefault="008835A8" w:rsidP="008835A8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Q4.</w:t>
      </w:r>
      <w:r>
        <w:rPr>
          <w:sz w:val="28"/>
          <w:szCs w:val="28"/>
          <w:lang w:val="en-NZ"/>
        </w:rPr>
        <w:tab/>
        <w:t>Blaze has just joined the tennis club. The club has 372 members, 210 of these are female.</w:t>
      </w:r>
    </w:p>
    <w:p w14:paraId="1B74B551" w14:textId="77777777" w:rsidR="008835A8" w:rsidRDefault="008835A8" w:rsidP="008835A8">
      <w:pPr>
        <w:numPr>
          <w:ilvl w:val="0"/>
          <w:numId w:val="7"/>
        </w:num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What fraction is male?</w:t>
      </w:r>
    </w:p>
    <w:p w14:paraId="675CA23D" w14:textId="77777777" w:rsidR="008835A8" w:rsidRDefault="008835A8" w:rsidP="008835A8">
      <w:pPr>
        <w:ind w:left="720"/>
        <w:rPr>
          <w:sz w:val="28"/>
          <w:szCs w:val="28"/>
          <w:lang w:val="en-NZ"/>
        </w:rPr>
      </w:pPr>
    </w:p>
    <w:p w14:paraId="67C8F8BE" w14:textId="77777777" w:rsidR="00C773DB" w:rsidRDefault="00C773DB" w:rsidP="008835A8">
      <w:pPr>
        <w:ind w:left="720"/>
        <w:rPr>
          <w:sz w:val="28"/>
          <w:szCs w:val="28"/>
          <w:lang w:val="en-NZ"/>
        </w:rPr>
      </w:pPr>
    </w:p>
    <w:p w14:paraId="23FB7129" w14:textId="77777777" w:rsidR="008835A8" w:rsidRDefault="008835A8" w:rsidP="008835A8">
      <w:pPr>
        <w:ind w:left="720"/>
        <w:rPr>
          <w:sz w:val="28"/>
          <w:szCs w:val="28"/>
          <w:lang w:val="en-NZ"/>
        </w:rPr>
      </w:pPr>
    </w:p>
    <w:p w14:paraId="0030E719" w14:textId="77777777" w:rsidR="008835A8" w:rsidRDefault="008835A8" w:rsidP="008835A8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Q5.</w:t>
      </w:r>
      <w:r>
        <w:rPr>
          <w:sz w:val="28"/>
          <w:szCs w:val="28"/>
          <w:lang w:val="en-NZ"/>
        </w:rPr>
        <w:tab/>
      </w:r>
      <w:proofErr w:type="spellStart"/>
      <w:r>
        <w:rPr>
          <w:sz w:val="28"/>
          <w:szCs w:val="28"/>
          <w:lang w:val="en-NZ"/>
        </w:rPr>
        <w:t>Sportsworld</w:t>
      </w:r>
      <w:proofErr w:type="spellEnd"/>
      <w:r>
        <w:rPr>
          <w:sz w:val="28"/>
          <w:szCs w:val="28"/>
          <w:lang w:val="en-NZ"/>
        </w:rPr>
        <w:t xml:space="preserve"> has reduced its prices by </w:t>
      </w:r>
      <w:r w:rsidRPr="00445C98">
        <w:rPr>
          <w:position w:val="-24"/>
          <w:sz w:val="28"/>
          <w:szCs w:val="28"/>
          <w:lang w:val="en-NZ"/>
        </w:rPr>
        <w:object w:dxaOrig="240" w:dyaOrig="620" w14:anchorId="050B1A04">
          <v:shape id="_x0000_i1029" type="#_x0000_t75" style="width:12pt;height:31.2pt" o:ole="">
            <v:imagedata r:id="rId21" o:title=""/>
          </v:shape>
          <o:OLEObject Type="Embed" ProgID="Equation.3" ShapeID="_x0000_i1029" DrawAspect="Content" ObjectID="_1655450542" r:id="rId22"/>
        </w:object>
      </w:r>
      <w:r w:rsidR="00D76BD9">
        <w:rPr>
          <w:sz w:val="28"/>
          <w:szCs w:val="28"/>
          <w:lang w:val="en-NZ"/>
        </w:rPr>
        <w:t>. James saw a cap that he likes that has full price of $35.50.</w:t>
      </w:r>
    </w:p>
    <w:p w14:paraId="6F1E5C35" w14:textId="77777777" w:rsidR="00D76BD9" w:rsidRDefault="00D76BD9" w:rsidP="00D76BD9">
      <w:pPr>
        <w:numPr>
          <w:ilvl w:val="0"/>
          <w:numId w:val="8"/>
        </w:num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How much is it reduced by?</w:t>
      </w:r>
    </w:p>
    <w:p w14:paraId="7AC44AF2" w14:textId="77777777" w:rsidR="00D76BD9" w:rsidRDefault="00C773DB" w:rsidP="00D76BD9">
      <w:pPr>
        <w:numPr>
          <w:ilvl w:val="0"/>
          <w:numId w:val="8"/>
        </w:num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What is the reduced price?</w:t>
      </w:r>
    </w:p>
    <w:p w14:paraId="577C3181" w14:textId="77777777" w:rsidR="00C773DB" w:rsidRDefault="00C773DB" w:rsidP="00C773DB">
      <w:pPr>
        <w:rPr>
          <w:sz w:val="28"/>
          <w:szCs w:val="28"/>
          <w:lang w:val="en-NZ"/>
        </w:rPr>
      </w:pPr>
    </w:p>
    <w:p w14:paraId="52840AFD" w14:textId="77777777" w:rsidR="00C773DB" w:rsidRDefault="00C773DB" w:rsidP="00C773DB">
      <w:pPr>
        <w:rPr>
          <w:sz w:val="28"/>
          <w:szCs w:val="28"/>
          <w:lang w:val="en-NZ"/>
        </w:rPr>
      </w:pPr>
    </w:p>
    <w:p w14:paraId="2EA65FAE" w14:textId="77777777" w:rsidR="00C773DB" w:rsidRDefault="00C773DB" w:rsidP="00C773DB">
      <w:pPr>
        <w:rPr>
          <w:sz w:val="28"/>
          <w:szCs w:val="28"/>
          <w:lang w:val="en-NZ"/>
        </w:rPr>
      </w:pPr>
    </w:p>
    <w:p w14:paraId="3FB172E6" w14:textId="77777777" w:rsidR="00C773DB" w:rsidRDefault="00C773DB" w:rsidP="00C773DB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 xml:space="preserve">Q6. </w:t>
      </w:r>
      <w:r>
        <w:rPr>
          <w:sz w:val="28"/>
          <w:szCs w:val="28"/>
          <w:lang w:val="en-NZ"/>
        </w:rPr>
        <w:tab/>
        <w:t xml:space="preserve">Eton Colleges’ school roll is expected to increase by </w:t>
      </w:r>
      <w:r w:rsidRPr="00445C98">
        <w:rPr>
          <w:position w:val="-24"/>
          <w:sz w:val="28"/>
          <w:szCs w:val="28"/>
          <w:lang w:val="en-NZ"/>
        </w:rPr>
        <w:object w:dxaOrig="340" w:dyaOrig="620" w14:anchorId="15F1B50B">
          <v:shape id="_x0000_i1030" type="#_x0000_t75" style="width:16.8pt;height:31.2pt" o:ole="">
            <v:imagedata r:id="rId23" o:title=""/>
          </v:shape>
          <o:OLEObject Type="Embed" ProgID="Equation.3" ShapeID="_x0000_i1030" DrawAspect="Content" ObjectID="_1655450543" r:id="rId24"/>
        </w:object>
      </w:r>
      <w:r>
        <w:rPr>
          <w:sz w:val="28"/>
          <w:szCs w:val="28"/>
          <w:lang w:val="en-NZ"/>
        </w:rPr>
        <w:t xml:space="preserve"> each year. </w:t>
      </w:r>
    </w:p>
    <w:p w14:paraId="1591AF7C" w14:textId="77777777" w:rsidR="00C773DB" w:rsidRDefault="00C773DB" w:rsidP="00C773DB">
      <w:pPr>
        <w:ind w:firstLine="720"/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a) If it is 1320 this year what will it be next year.</w:t>
      </w:r>
    </w:p>
    <w:p w14:paraId="1105D7EE" w14:textId="77777777" w:rsidR="008835A8" w:rsidRDefault="008835A8" w:rsidP="008835A8">
      <w:pPr>
        <w:ind w:left="720"/>
        <w:rPr>
          <w:sz w:val="28"/>
          <w:szCs w:val="28"/>
          <w:lang w:val="en-NZ"/>
        </w:rPr>
      </w:pPr>
    </w:p>
    <w:p w14:paraId="28397B90" w14:textId="77777777" w:rsidR="008835A8" w:rsidRDefault="008835A8" w:rsidP="008835A8">
      <w:pPr>
        <w:ind w:left="720"/>
        <w:rPr>
          <w:sz w:val="28"/>
          <w:szCs w:val="28"/>
          <w:lang w:val="en-NZ"/>
        </w:rPr>
      </w:pPr>
    </w:p>
    <w:p w14:paraId="4045FC55" w14:textId="77777777" w:rsidR="008835A8" w:rsidRDefault="008835A8" w:rsidP="008835A8">
      <w:pPr>
        <w:ind w:left="720"/>
        <w:rPr>
          <w:sz w:val="28"/>
          <w:szCs w:val="28"/>
          <w:lang w:val="en-NZ"/>
        </w:rPr>
      </w:pPr>
    </w:p>
    <w:p w14:paraId="57EE2B7C" w14:textId="77777777" w:rsidR="008835A8" w:rsidRDefault="008835A8" w:rsidP="008835A8">
      <w:pPr>
        <w:ind w:left="720"/>
        <w:rPr>
          <w:sz w:val="28"/>
          <w:szCs w:val="28"/>
          <w:lang w:val="en-NZ"/>
        </w:rPr>
      </w:pPr>
    </w:p>
    <w:p w14:paraId="67070F62" w14:textId="77777777" w:rsidR="008835A8" w:rsidRDefault="008835A8" w:rsidP="008835A8">
      <w:pPr>
        <w:ind w:left="720"/>
        <w:rPr>
          <w:sz w:val="28"/>
          <w:szCs w:val="28"/>
          <w:lang w:val="en-NZ"/>
        </w:rPr>
      </w:pPr>
    </w:p>
    <w:p w14:paraId="14E60C8E" w14:textId="77777777" w:rsidR="008835A8" w:rsidRDefault="00184B84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 xml:space="preserve">    </w:t>
      </w:r>
    </w:p>
    <w:p w14:paraId="587C50EB" w14:textId="77777777" w:rsidR="008835A8" w:rsidRDefault="008835A8">
      <w:pPr>
        <w:rPr>
          <w:sz w:val="28"/>
          <w:szCs w:val="28"/>
          <w:lang w:val="en-NZ"/>
        </w:rPr>
      </w:pPr>
    </w:p>
    <w:p w14:paraId="34391D17" w14:textId="77777777" w:rsidR="00E0604E" w:rsidRPr="00E0604E" w:rsidRDefault="00E0604E" w:rsidP="00DB575F">
      <w:pPr>
        <w:ind w:left="435"/>
        <w:rPr>
          <w:sz w:val="22"/>
          <w:szCs w:val="22"/>
          <w:lang w:val="en-NZ"/>
        </w:rPr>
      </w:pPr>
    </w:p>
    <w:sectPr w:rsidR="00E0604E" w:rsidRPr="00E0604E" w:rsidSect="00315EA0">
      <w:footerReference w:type="default" r:id="rId25"/>
      <w:pgSz w:w="11906" w:h="16838"/>
      <w:pgMar w:top="567" w:right="567" w:bottom="567" w:left="567" w:header="709" w:footer="709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E93BA3" w14:textId="77777777" w:rsidR="00B400AB" w:rsidRDefault="00B400AB" w:rsidP="00315EA0">
      <w:r>
        <w:separator/>
      </w:r>
    </w:p>
  </w:endnote>
  <w:endnote w:type="continuationSeparator" w:id="0">
    <w:p w14:paraId="764AC353" w14:textId="77777777" w:rsidR="00B400AB" w:rsidRDefault="00B400AB" w:rsidP="00315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6D8B6" w14:textId="68EC4C90" w:rsidR="00315EA0" w:rsidRDefault="00315EA0">
    <w:pPr>
      <w:pStyle w:val="Footer"/>
    </w:pPr>
    <w:r>
      <w:rPr>
        <w:rFonts w:ascii="Calibri" w:hAnsi="Calibri" w:cs="Calibri"/>
        <w:lang w:val="en-NZ"/>
      </w:rPr>
      <w:t>Nayland College Mathematics Depart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C7B625" w14:textId="77777777" w:rsidR="00B400AB" w:rsidRDefault="00B400AB" w:rsidP="00315EA0">
      <w:r>
        <w:separator/>
      </w:r>
    </w:p>
  </w:footnote>
  <w:footnote w:type="continuationSeparator" w:id="0">
    <w:p w14:paraId="404C3A27" w14:textId="77777777" w:rsidR="00B400AB" w:rsidRDefault="00B400AB" w:rsidP="00315E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436DA"/>
    <w:multiLevelType w:val="hybridMultilevel"/>
    <w:tmpl w:val="4A18E242"/>
    <w:lvl w:ilvl="0" w:tplc="F3442EBC">
      <w:start w:val="1"/>
      <w:numFmt w:val="lowerLetter"/>
      <w:lvlText w:val="(%1)"/>
      <w:lvlJc w:val="left"/>
      <w:pPr>
        <w:tabs>
          <w:tab w:val="num" w:pos="675"/>
        </w:tabs>
        <w:ind w:left="675" w:hanging="37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" w15:restartNumberingAfterBreak="0">
    <w:nsid w:val="1D73037A"/>
    <w:multiLevelType w:val="hybridMultilevel"/>
    <w:tmpl w:val="D9EE3F92"/>
    <w:lvl w:ilvl="0" w:tplc="22E872C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B867467"/>
    <w:multiLevelType w:val="hybridMultilevel"/>
    <w:tmpl w:val="D806127E"/>
    <w:lvl w:ilvl="0" w:tplc="F65E170E">
      <w:start w:val="1"/>
      <w:numFmt w:val="lowerLetter"/>
      <w:lvlText w:val="(%1)"/>
      <w:lvlJc w:val="left"/>
      <w:pPr>
        <w:tabs>
          <w:tab w:val="num" w:pos="810"/>
        </w:tabs>
        <w:ind w:left="810" w:hanging="37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515"/>
        </w:tabs>
        <w:ind w:left="151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35"/>
        </w:tabs>
        <w:ind w:left="223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55"/>
        </w:tabs>
        <w:ind w:left="295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75"/>
        </w:tabs>
        <w:ind w:left="367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95"/>
        </w:tabs>
        <w:ind w:left="439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15"/>
        </w:tabs>
        <w:ind w:left="511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35"/>
        </w:tabs>
        <w:ind w:left="583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55"/>
        </w:tabs>
        <w:ind w:left="6555" w:hanging="180"/>
      </w:pPr>
    </w:lvl>
  </w:abstractNum>
  <w:abstractNum w:abstractNumId="3" w15:restartNumberingAfterBreak="0">
    <w:nsid w:val="2F8D027F"/>
    <w:multiLevelType w:val="hybridMultilevel"/>
    <w:tmpl w:val="0CDA7950"/>
    <w:lvl w:ilvl="0" w:tplc="0CD82AF2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569B41E7"/>
    <w:multiLevelType w:val="hybridMultilevel"/>
    <w:tmpl w:val="FAE4C6CE"/>
    <w:lvl w:ilvl="0" w:tplc="8F8425D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7E66DB"/>
    <w:multiLevelType w:val="hybridMultilevel"/>
    <w:tmpl w:val="933CC8E2"/>
    <w:lvl w:ilvl="0" w:tplc="C5BA1E52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65D32B14"/>
    <w:multiLevelType w:val="hybridMultilevel"/>
    <w:tmpl w:val="7C564D1C"/>
    <w:lvl w:ilvl="0" w:tplc="EEBC62CA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33D36F7"/>
    <w:multiLevelType w:val="hybridMultilevel"/>
    <w:tmpl w:val="E28825F6"/>
    <w:lvl w:ilvl="0" w:tplc="D7A0A8F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2"/>
  </w:num>
  <w:num w:numId="5">
    <w:abstractNumId w:val="7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zU3tTQ1NLA0NDJT0lEKTi0uzszPAykwrAUA3ZC1miwAAAA="/>
  </w:docVars>
  <w:rsids>
    <w:rsidRoot w:val="00A46414"/>
    <w:rsid w:val="000F47A8"/>
    <w:rsid w:val="00184B84"/>
    <w:rsid w:val="001F7363"/>
    <w:rsid w:val="0022403F"/>
    <w:rsid w:val="00315EA0"/>
    <w:rsid w:val="00371B62"/>
    <w:rsid w:val="00445C98"/>
    <w:rsid w:val="004A51FE"/>
    <w:rsid w:val="00786849"/>
    <w:rsid w:val="008835A8"/>
    <w:rsid w:val="00A46414"/>
    <w:rsid w:val="00AB3080"/>
    <w:rsid w:val="00B400AB"/>
    <w:rsid w:val="00C773DB"/>
    <w:rsid w:val="00D76BD9"/>
    <w:rsid w:val="00DB575F"/>
    <w:rsid w:val="00E0604E"/>
    <w:rsid w:val="00ED7328"/>
    <w:rsid w:val="00F00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5DBE4A"/>
  <w15:chartTrackingRefBased/>
  <w15:docId w15:val="{9594BC58-DD6F-4661-96EE-58D01AC4B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rsid w:val="00315EA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315EA0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315EA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315EA0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vel 1  Fraction Problems</vt:lpstr>
    </vt:vector>
  </TitlesOfParts>
  <Company>Nayland College</Company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l 1  Fraction Problems</dc:title>
  <dc:subject/>
  <dc:creator>DaveG</dc:creator>
  <cp:keywords/>
  <cp:lastModifiedBy>Ben Crawford</cp:lastModifiedBy>
  <cp:revision>2</cp:revision>
  <cp:lastPrinted>2007-02-14T00:51:00Z</cp:lastPrinted>
  <dcterms:created xsi:type="dcterms:W3CDTF">2020-07-04T22:36:00Z</dcterms:created>
  <dcterms:modified xsi:type="dcterms:W3CDTF">2020-07-04T22:36:00Z</dcterms:modified>
</cp:coreProperties>
</file>